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141D0" w14:textId="2A6E732C" w:rsidR="00360168" w:rsidRPr="0042743B" w:rsidRDefault="0042743B" w:rsidP="0042743B">
      <w:pPr>
        <w:spacing w:line="276" w:lineRule="auto"/>
        <w:jc w:val="center"/>
        <w:rPr>
          <w:rFonts w:cstheme="minorHAnsi"/>
          <w:b/>
          <w:bCs/>
          <w:sz w:val="24"/>
          <w:szCs w:val="24"/>
        </w:rPr>
      </w:pPr>
      <w:r w:rsidRPr="0042743B">
        <w:rPr>
          <w:rFonts w:cstheme="minorHAnsi"/>
          <w:b/>
          <w:bCs/>
          <w:sz w:val="24"/>
          <w:szCs w:val="24"/>
        </w:rPr>
        <w:t>HEART DISEASE PREDICTION</w:t>
      </w:r>
    </w:p>
    <w:p w14:paraId="25E5D72D" w14:textId="19EDEE82" w:rsidR="0046393C" w:rsidRPr="0042743B" w:rsidRDefault="0046393C" w:rsidP="0042743B">
      <w:pPr>
        <w:spacing w:line="276" w:lineRule="auto"/>
        <w:rPr>
          <w:rFonts w:cstheme="minorHAnsi"/>
          <w:color w:val="000000"/>
          <w:shd w:val="clear" w:color="auto" w:fill="FFFFFF"/>
        </w:rPr>
      </w:pPr>
      <w:r w:rsidRPr="0042743B">
        <w:rPr>
          <w:rFonts w:cstheme="minorHAnsi"/>
          <w:color w:val="000000"/>
          <w:shd w:val="clear" w:color="auto" w:fill="FFFFFF"/>
        </w:rPr>
        <w:t>We aim to find the model that best predicts heart disease risk so that it can be used to screen for the disease in high-risk populations.</w:t>
      </w:r>
    </w:p>
    <w:p w14:paraId="57E3AD9E" w14:textId="0A071CBD" w:rsidR="0046393C" w:rsidRPr="0042743B" w:rsidRDefault="0046393C" w:rsidP="0042743B">
      <w:pPr>
        <w:spacing w:line="276" w:lineRule="auto"/>
        <w:rPr>
          <w:rFonts w:cstheme="minorHAnsi"/>
          <w:color w:val="000000"/>
          <w:shd w:val="clear" w:color="auto" w:fill="FFFFFF"/>
        </w:rPr>
      </w:pPr>
      <w:r w:rsidRPr="0042743B">
        <w:rPr>
          <w:rFonts w:cstheme="minorHAnsi"/>
          <w:color w:val="000000"/>
          <w:shd w:val="clear" w:color="auto" w:fill="FFFFFF"/>
        </w:rPr>
        <w:t>First</w:t>
      </w:r>
      <w:r w:rsidR="0042743B" w:rsidRPr="0042743B">
        <w:rPr>
          <w:rFonts w:cstheme="minorHAnsi"/>
          <w:color w:val="000000"/>
          <w:shd w:val="clear" w:color="auto" w:fill="FFFFFF"/>
        </w:rPr>
        <w:t>,</w:t>
      </w:r>
      <w:r w:rsidRPr="0042743B">
        <w:rPr>
          <w:rFonts w:cstheme="minorHAnsi"/>
          <w:color w:val="000000"/>
          <w:shd w:val="clear" w:color="auto" w:fill="FFFFFF"/>
        </w:rPr>
        <w:t xml:space="preserve"> we loaded the most important libraries in this analysis</w:t>
      </w:r>
      <w:r w:rsidR="0042743B" w:rsidRPr="0042743B">
        <w:rPr>
          <w:rFonts w:cstheme="minorHAnsi"/>
          <w:color w:val="000000"/>
          <w:shd w:val="clear" w:color="auto" w:fill="FFFFFF"/>
        </w:rPr>
        <w:t>,</w:t>
      </w:r>
      <w:r w:rsidRPr="0042743B">
        <w:rPr>
          <w:rFonts w:cstheme="minorHAnsi"/>
          <w:color w:val="000000"/>
          <w:shd w:val="clear" w:color="auto" w:fill="FFFFFF"/>
        </w:rPr>
        <w:t xml:space="preserve"> as shown below</w:t>
      </w:r>
    </w:p>
    <w:p w14:paraId="11D03519" w14:textId="43DCD104" w:rsidR="0046393C" w:rsidRPr="0042743B" w:rsidRDefault="0046393C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66D2E810" wp14:editId="44491CA5">
            <wp:extent cx="4362450" cy="23862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4085" cy="238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4F96" w14:textId="11ED3DA2" w:rsidR="00D9547F" w:rsidRPr="0042743B" w:rsidRDefault="00D9547F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 xml:space="preserve">The second step was setting up the path of my project, loading the dataset, and displaying the first lines of the dataset. </w:t>
      </w:r>
    </w:p>
    <w:p w14:paraId="556233A9" w14:textId="78DF1E8C" w:rsidR="00D9547F" w:rsidRPr="0042743B" w:rsidRDefault="00D9547F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21E46C0D" wp14:editId="6525DEBE">
            <wp:extent cx="4448175" cy="32437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1758" cy="3246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3E6E9" w14:textId="4298B19F" w:rsidR="00D9547F" w:rsidRPr="0042743B" w:rsidRDefault="00D9547F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 xml:space="preserve">We also checked the dimension of the dataset </w:t>
      </w:r>
    </w:p>
    <w:p w14:paraId="76E2E64B" w14:textId="07A8FC5F" w:rsidR="00D9547F" w:rsidRPr="0042743B" w:rsidRDefault="00D9547F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151FD80" wp14:editId="4D95D213">
            <wp:extent cx="3781425" cy="205429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5502" cy="20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67757" w14:textId="2C193AD5" w:rsidR="00D9547F" w:rsidRPr="0042743B" w:rsidRDefault="00D9547F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The step was to analyze whether the dataset had missing values</w:t>
      </w:r>
      <w:r w:rsidR="0042743B" w:rsidRPr="0042743B">
        <w:rPr>
          <w:rFonts w:cstheme="minorHAnsi"/>
          <w:sz w:val="24"/>
          <w:szCs w:val="24"/>
        </w:rPr>
        <w:t>. F</w:t>
      </w:r>
      <w:r w:rsidRPr="0042743B">
        <w:rPr>
          <w:rFonts w:cstheme="minorHAnsi"/>
          <w:sz w:val="24"/>
          <w:szCs w:val="24"/>
        </w:rPr>
        <w:t>ortunately</w:t>
      </w:r>
      <w:r w:rsidR="0042743B" w:rsidRPr="0042743B">
        <w:rPr>
          <w:rFonts w:cstheme="minorHAnsi"/>
          <w:sz w:val="24"/>
          <w:szCs w:val="24"/>
        </w:rPr>
        <w:t>,</w:t>
      </w:r>
      <w:r w:rsidRPr="0042743B">
        <w:rPr>
          <w:rFonts w:cstheme="minorHAnsi"/>
          <w:sz w:val="24"/>
          <w:szCs w:val="24"/>
        </w:rPr>
        <w:t xml:space="preserve"> the results revealed that there w</w:t>
      </w:r>
      <w:r w:rsidR="0042743B" w:rsidRPr="0042743B">
        <w:rPr>
          <w:rFonts w:cstheme="minorHAnsi"/>
          <w:sz w:val="24"/>
          <w:szCs w:val="24"/>
        </w:rPr>
        <w:t>ere</w:t>
      </w:r>
      <w:r w:rsidRPr="0042743B">
        <w:rPr>
          <w:rFonts w:cstheme="minorHAnsi"/>
          <w:sz w:val="24"/>
          <w:szCs w:val="24"/>
        </w:rPr>
        <w:t xml:space="preserve"> no missing values.</w:t>
      </w:r>
    </w:p>
    <w:p w14:paraId="07BB8DCB" w14:textId="516BE373" w:rsidR="00D9547F" w:rsidRPr="0042743B" w:rsidRDefault="00D9547F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727E67E5" wp14:editId="106A19C9">
            <wp:extent cx="4391025" cy="3021347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4565" cy="3023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18BCB" w14:textId="1838C00D" w:rsidR="00D9547F" w:rsidRPr="0042743B" w:rsidRDefault="00D9547F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I also analyzed the characteristics of the variables as shown below</w:t>
      </w:r>
    </w:p>
    <w:p w14:paraId="542C64D9" w14:textId="5B12DBEC" w:rsidR="00D9547F" w:rsidRPr="0042743B" w:rsidRDefault="00D9547F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5264EA23" wp14:editId="3AA15A52">
            <wp:extent cx="4467225" cy="351421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1990" cy="351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BC84B" w14:textId="5EF2CCF4" w:rsidR="00D9547F" w:rsidRPr="0042743B" w:rsidRDefault="001146F2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To analyze the variables better, I separated the numerical variables and categorical variable</w:t>
      </w:r>
      <w:r w:rsidR="0042743B" w:rsidRPr="0042743B">
        <w:rPr>
          <w:rFonts w:cstheme="minorHAnsi"/>
          <w:sz w:val="24"/>
          <w:szCs w:val="24"/>
        </w:rPr>
        <w:t>s</w:t>
      </w:r>
      <w:r w:rsidRPr="0042743B">
        <w:rPr>
          <w:rFonts w:cstheme="minorHAnsi"/>
          <w:sz w:val="24"/>
          <w:szCs w:val="24"/>
        </w:rPr>
        <w:t xml:space="preserve"> as sh</w:t>
      </w:r>
      <w:r w:rsidR="00784B69" w:rsidRPr="0042743B">
        <w:rPr>
          <w:rFonts w:cstheme="minorHAnsi"/>
          <w:sz w:val="24"/>
          <w:szCs w:val="24"/>
        </w:rPr>
        <w:t>o</w:t>
      </w:r>
      <w:r w:rsidRPr="0042743B">
        <w:rPr>
          <w:rFonts w:cstheme="minorHAnsi"/>
          <w:sz w:val="24"/>
          <w:szCs w:val="24"/>
        </w:rPr>
        <w:t>wn below</w:t>
      </w:r>
    </w:p>
    <w:p w14:paraId="537D9F2C" w14:textId="7580E39B" w:rsidR="001146F2" w:rsidRPr="0042743B" w:rsidRDefault="001146F2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03B51E9F" wp14:editId="559CA55E">
            <wp:extent cx="5943600" cy="769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8B70E" w14:textId="3804BF7D" w:rsidR="001146F2" w:rsidRPr="0042743B" w:rsidRDefault="00784B69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I first analyzed the numeric data using density plots. The code produced all the graphs for the numerical variables only.</w:t>
      </w:r>
    </w:p>
    <w:p w14:paraId="7E4FB06D" w14:textId="61627E85" w:rsidR="00784B69" w:rsidRPr="0042743B" w:rsidRDefault="00784B69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1A9CA59C" wp14:editId="0AFDC7EE">
            <wp:extent cx="5943600" cy="18103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9F98" w14:textId="3A09D679" w:rsidR="00784B69" w:rsidRPr="0042743B" w:rsidRDefault="00784B69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Second, I analyzed the categorical variable using pie charts where the following code produced all the charts.</w:t>
      </w:r>
    </w:p>
    <w:p w14:paraId="2675A8A4" w14:textId="73AB2E04" w:rsidR="00784B69" w:rsidRPr="0042743B" w:rsidRDefault="00784B69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911446B" wp14:editId="28910DB6">
            <wp:extent cx="5943600" cy="21196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E0BDD" w14:textId="128B47E4" w:rsidR="00784B69" w:rsidRPr="0042743B" w:rsidRDefault="00784B69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The next visualizations included visualizing the categorical independent variables and the dependent variables</w:t>
      </w:r>
      <w:r w:rsidR="004871BC" w:rsidRPr="0042743B">
        <w:rPr>
          <w:rFonts w:cstheme="minorHAnsi"/>
          <w:sz w:val="24"/>
          <w:szCs w:val="24"/>
        </w:rPr>
        <w:t xml:space="preserve"> using bar charts as shown below;</w:t>
      </w:r>
    </w:p>
    <w:p w14:paraId="0451A9D5" w14:textId="1DC25591" w:rsidR="004871BC" w:rsidRPr="0042743B" w:rsidRDefault="004871BC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435953A6" wp14:editId="54EAD514">
            <wp:extent cx="5791200" cy="1924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12987" w14:textId="4197DC36" w:rsidR="00784B69" w:rsidRPr="0042743B" w:rsidRDefault="004871BC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Correlation</w:t>
      </w:r>
    </w:p>
    <w:p w14:paraId="4071E5D9" w14:textId="527D34D2" w:rsidR="004871BC" w:rsidRPr="0042743B" w:rsidRDefault="004871BC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 xml:space="preserve">Correlation analysis was done to check whether </w:t>
      </w:r>
      <w:r w:rsidR="0042743B" w:rsidRPr="0042743B">
        <w:rPr>
          <w:rFonts w:cstheme="minorHAnsi"/>
          <w:sz w:val="24"/>
          <w:szCs w:val="24"/>
        </w:rPr>
        <w:t>variables</w:t>
      </w:r>
      <w:r w:rsidRPr="0042743B">
        <w:rPr>
          <w:rFonts w:cstheme="minorHAnsi"/>
          <w:sz w:val="24"/>
          <w:szCs w:val="24"/>
        </w:rPr>
        <w:t xml:space="preserve"> are related to each other. This was done using a heatmap as shown in the code below</w:t>
      </w:r>
    </w:p>
    <w:p w14:paraId="10EC241A" w14:textId="29A73C81" w:rsidR="004871BC" w:rsidRPr="0042743B" w:rsidRDefault="004871BC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3AC31C23" wp14:editId="40D43FFA">
            <wp:extent cx="5943600" cy="1187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8DCCF" w14:textId="101A49DE" w:rsidR="004871BC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 xml:space="preserve">The results of the correlation </w:t>
      </w:r>
      <w:r w:rsidR="0042743B" w:rsidRPr="0042743B">
        <w:rPr>
          <w:rFonts w:cstheme="minorHAnsi"/>
          <w:sz w:val="24"/>
          <w:szCs w:val="24"/>
        </w:rPr>
        <w:t>are</w:t>
      </w:r>
      <w:r w:rsidRPr="0042743B">
        <w:rPr>
          <w:rFonts w:cstheme="minorHAnsi"/>
          <w:sz w:val="24"/>
          <w:szCs w:val="24"/>
        </w:rPr>
        <w:t xml:space="preserve"> as shown below</w:t>
      </w:r>
    </w:p>
    <w:p w14:paraId="3D4CFCE7" w14:textId="357F6ACC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52602E9" wp14:editId="6E4A5A84">
            <wp:extent cx="4324350" cy="32194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0DCDD" w14:textId="5264B78E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Before modeling the data, we converted some variables to categorical variables</w:t>
      </w:r>
      <w:r w:rsidR="0042743B" w:rsidRPr="0042743B">
        <w:rPr>
          <w:rFonts w:cstheme="minorHAnsi"/>
          <w:sz w:val="24"/>
          <w:szCs w:val="24"/>
        </w:rPr>
        <w:t>,</w:t>
      </w:r>
      <w:r w:rsidRPr="0042743B">
        <w:rPr>
          <w:rFonts w:cstheme="minorHAnsi"/>
          <w:sz w:val="24"/>
          <w:szCs w:val="24"/>
        </w:rPr>
        <w:t xml:space="preserve"> as shown below</w:t>
      </w:r>
    </w:p>
    <w:p w14:paraId="6D161CC2" w14:textId="70BA437C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1DE4A329" wp14:editId="67541B6F">
            <wp:extent cx="5105400" cy="29241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BE3DC" w14:textId="7CE29288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The data was then split into training and testing data</w:t>
      </w:r>
      <w:r w:rsidR="0042743B" w:rsidRPr="0042743B">
        <w:rPr>
          <w:rFonts w:cstheme="minorHAnsi"/>
          <w:sz w:val="24"/>
          <w:szCs w:val="24"/>
        </w:rPr>
        <w:t>,</w:t>
      </w:r>
      <w:r w:rsidRPr="0042743B">
        <w:rPr>
          <w:rFonts w:cstheme="minorHAnsi"/>
          <w:sz w:val="24"/>
          <w:szCs w:val="24"/>
        </w:rPr>
        <w:t xml:space="preserve"> as shown below</w:t>
      </w:r>
    </w:p>
    <w:p w14:paraId="335759DD" w14:textId="4442D7B5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535A018F" wp14:editId="76929710">
            <wp:extent cx="5943600" cy="18027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1CAE1" w14:textId="0D09063D" w:rsidR="00611C17" w:rsidRPr="00611C17" w:rsidRDefault="00611C17" w:rsidP="0042743B">
      <w:pPr>
        <w:shd w:val="clear" w:color="auto" w:fill="FFFFFF"/>
        <w:spacing w:before="240" w:after="0" w:line="276" w:lineRule="auto"/>
        <w:outlineLvl w:val="3"/>
        <w:rPr>
          <w:rFonts w:eastAsia="Times New Roman" w:cstheme="minorHAnsi"/>
          <w:b/>
          <w:bCs/>
          <w:color w:val="000000"/>
        </w:rPr>
      </w:pPr>
      <w:r w:rsidRPr="00611C17">
        <w:rPr>
          <w:rFonts w:eastAsia="Times New Roman" w:cstheme="minorHAnsi"/>
          <w:b/>
          <w:bCs/>
          <w:color w:val="000000"/>
        </w:rPr>
        <w:t>CLASSIFICATION</w:t>
      </w:r>
    </w:p>
    <w:p w14:paraId="6A71063B" w14:textId="16FAF2AC" w:rsidR="00611C17" w:rsidRPr="00611C17" w:rsidRDefault="00611C17" w:rsidP="0042743B">
      <w:pPr>
        <w:shd w:val="clear" w:color="auto" w:fill="FFFFFF"/>
        <w:spacing w:before="240" w:after="0" w:line="276" w:lineRule="auto"/>
        <w:rPr>
          <w:rFonts w:eastAsia="Times New Roman" w:cstheme="minorHAnsi"/>
          <w:color w:val="000000"/>
        </w:rPr>
      </w:pPr>
      <w:r w:rsidRPr="00611C17">
        <w:rPr>
          <w:rFonts w:eastAsia="Times New Roman" w:cstheme="minorHAnsi"/>
          <w:color w:val="000000"/>
        </w:rPr>
        <w:t>In this section</w:t>
      </w:r>
      <w:r w:rsidR="0042743B" w:rsidRPr="0042743B">
        <w:rPr>
          <w:rFonts w:eastAsia="Times New Roman" w:cstheme="minorHAnsi"/>
          <w:color w:val="000000"/>
        </w:rPr>
        <w:t>,</w:t>
      </w:r>
      <w:r w:rsidRPr="00611C17">
        <w:rPr>
          <w:rFonts w:eastAsia="Times New Roman" w:cstheme="minorHAnsi"/>
          <w:color w:val="000000"/>
        </w:rPr>
        <w:t xml:space="preserve"> I will use </w:t>
      </w:r>
      <w:r w:rsidR="0042743B" w:rsidRPr="0042743B">
        <w:rPr>
          <w:rFonts w:eastAsia="Times New Roman" w:cstheme="minorHAnsi"/>
          <w:color w:val="000000"/>
        </w:rPr>
        <w:t>three</w:t>
      </w:r>
      <w:r w:rsidRPr="00611C17">
        <w:rPr>
          <w:rFonts w:eastAsia="Times New Roman" w:cstheme="minorHAnsi"/>
          <w:color w:val="000000"/>
        </w:rPr>
        <w:t xml:space="preserve"> classification methods: K-means Algorithm, Logistic regression, </w:t>
      </w:r>
      <w:r w:rsidR="0042743B" w:rsidRPr="0042743B">
        <w:rPr>
          <w:rFonts w:eastAsia="Times New Roman" w:cstheme="minorHAnsi"/>
          <w:color w:val="000000"/>
        </w:rPr>
        <w:t xml:space="preserve">and </w:t>
      </w:r>
      <w:r w:rsidRPr="00611C17">
        <w:rPr>
          <w:rFonts w:eastAsia="Times New Roman" w:cstheme="minorHAnsi"/>
          <w:color w:val="000000"/>
        </w:rPr>
        <w:t>Support vector machines (SVM).</w:t>
      </w:r>
    </w:p>
    <w:p w14:paraId="7CAB86A9" w14:textId="7533A4F5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</w:p>
    <w:p w14:paraId="594C43B6" w14:textId="125F5277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K-means algorithm was integrated and evaluated using accuracy score as shown below</w:t>
      </w:r>
    </w:p>
    <w:p w14:paraId="27ED9178" w14:textId="79685829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330B0652" wp14:editId="7108AF22">
            <wp:extent cx="5943600" cy="3683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A8682" w14:textId="0F040150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The second algorithm was logistic regression</w:t>
      </w:r>
      <w:r w:rsidR="0042743B" w:rsidRPr="0042743B">
        <w:rPr>
          <w:rFonts w:cstheme="minorHAnsi"/>
          <w:sz w:val="24"/>
          <w:szCs w:val="24"/>
        </w:rPr>
        <w:t>,</w:t>
      </w:r>
      <w:r w:rsidRPr="0042743B">
        <w:rPr>
          <w:rFonts w:cstheme="minorHAnsi"/>
          <w:sz w:val="24"/>
          <w:szCs w:val="24"/>
        </w:rPr>
        <w:t xml:space="preserve"> where it was evaluated using </w:t>
      </w:r>
      <w:r w:rsidR="0042743B" w:rsidRPr="0042743B">
        <w:rPr>
          <w:rFonts w:cstheme="minorHAnsi"/>
          <w:sz w:val="24"/>
          <w:szCs w:val="24"/>
        </w:rPr>
        <w:t xml:space="preserve">an </w:t>
      </w:r>
      <w:r w:rsidRPr="0042743B">
        <w:rPr>
          <w:rFonts w:cstheme="minorHAnsi"/>
          <w:sz w:val="24"/>
          <w:szCs w:val="24"/>
        </w:rPr>
        <w:t>accuracy score as shown below</w:t>
      </w:r>
    </w:p>
    <w:p w14:paraId="27B44D4A" w14:textId="5969ED7E" w:rsidR="00611C17" w:rsidRPr="0042743B" w:rsidRDefault="00611C17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FC8DCDB" wp14:editId="04119878">
            <wp:extent cx="5943600" cy="182626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367C" w14:textId="7608D153" w:rsidR="004871BC" w:rsidRPr="0042743B" w:rsidRDefault="0042743B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sz w:val="24"/>
          <w:szCs w:val="24"/>
        </w:rPr>
        <w:t>The final algorithm was the support vector machine which was also evaluated using an accuracy score as shown below</w:t>
      </w:r>
    </w:p>
    <w:p w14:paraId="14F95584" w14:textId="7A3AD7F1" w:rsidR="0042743B" w:rsidRPr="0042743B" w:rsidRDefault="0042743B" w:rsidP="0042743B">
      <w:pPr>
        <w:spacing w:line="276" w:lineRule="auto"/>
        <w:rPr>
          <w:rFonts w:cstheme="minorHAnsi"/>
          <w:sz w:val="24"/>
          <w:szCs w:val="24"/>
        </w:rPr>
      </w:pPr>
      <w:r w:rsidRPr="0042743B">
        <w:rPr>
          <w:rFonts w:cstheme="minorHAnsi"/>
          <w:noProof/>
          <w:sz w:val="24"/>
          <w:szCs w:val="24"/>
        </w:rPr>
        <w:drawing>
          <wp:inline distT="0" distB="0" distL="0" distR="0" wp14:anchorId="3E7B23B3" wp14:editId="076F8510">
            <wp:extent cx="5943600" cy="14052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9778C" w14:textId="2A2BDF72" w:rsidR="00784B69" w:rsidRPr="0042743B" w:rsidRDefault="00784B69" w:rsidP="0042743B">
      <w:pPr>
        <w:spacing w:line="276" w:lineRule="auto"/>
        <w:rPr>
          <w:rFonts w:cstheme="minorHAnsi"/>
          <w:sz w:val="24"/>
          <w:szCs w:val="24"/>
        </w:rPr>
      </w:pPr>
    </w:p>
    <w:p w14:paraId="7027EAFC" w14:textId="77777777" w:rsidR="00784B69" w:rsidRPr="0042743B" w:rsidRDefault="00784B69" w:rsidP="0042743B">
      <w:pPr>
        <w:spacing w:line="276" w:lineRule="auto"/>
        <w:rPr>
          <w:rFonts w:cstheme="minorHAnsi"/>
          <w:sz w:val="24"/>
          <w:szCs w:val="24"/>
        </w:rPr>
      </w:pPr>
    </w:p>
    <w:sectPr w:rsidR="00784B69" w:rsidRPr="00427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5C524" w14:textId="77777777" w:rsidR="006D75B5" w:rsidRDefault="006D75B5" w:rsidP="00BA365D">
      <w:pPr>
        <w:spacing w:after="0" w:line="240" w:lineRule="auto"/>
      </w:pPr>
      <w:r>
        <w:separator/>
      </w:r>
    </w:p>
  </w:endnote>
  <w:endnote w:type="continuationSeparator" w:id="0">
    <w:p w14:paraId="36C5B025" w14:textId="77777777" w:rsidR="006D75B5" w:rsidRDefault="006D75B5" w:rsidP="00BA3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339A8" w14:textId="77777777" w:rsidR="006D75B5" w:rsidRDefault="006D75B5" w:rsidP="00BA365D">
      <w:pPr>
        <w:spacing w:after="0" w:line="240" w:lineRule="auto"/>
      </w:pPr>
      <w:r>
        <w:separator/>
      </w:r>
    </w:p>
  </w:footnote>
  <w:footnote w:type="continuationSeparator" w:id="0">
    <w:p w14:paraId="0DD7C539" w14:textId="77777777" w:rsidR="006D75B5" w:rsidRDefault="006D75B5" w:rsidP="00BA36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wMrU0tjQ0NjU3M7NU0lEKTi0uzszPAykwrAUAeqIVmiwAAAA="/>
  </w:docVars>
  <w:rsids>
    <w:rsidRoot w:val="00360168"/>
    <w:rsid w:val="001146F2"/>
    <w:rsid w:val="00360168"/>
    <w:rsid w:val="0042743B"/>
    <w:rsid w:val="0046393C"/>
    <w:rsid w:val="004871BC"/>
    <w:rsid w:val="00611C17"/>
    <w:rsid w:val="006D75B5"/>
    <w:rsid w:val="00784B69"/>
    <w:rsid w:val="00BA365D"/>
    <w:rsid w:val="00D95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8A6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11C1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611C1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11C1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11C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A3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65D"/>
  </w:style>
  <w:style w:type="paragraph" w:styleId="Footer">
    <w:name w:val="footer"/>
    <w:basedOn w:val="Normal"/>
    <w:link w:val="FooterChar"/>
    <w:uiPriority w:val="99"/>
    <w:unhideWhenUsed/>
    <w:rsid w:val="00BA36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6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1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92</Words>
  <Characters>1666</Characters>
  <Application>Microsoft Office Word</Application>
  <DocSecurity>0</DocSecurity>
  <Lines>13</Lines>
  <Paragraphs>3</Paragraphs>
  <ScaleCrop>false</ScaleCrop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3T06:45:00Z</dcterms:created>
  <dcterms:modified xsi:type="dcterms:W3CDTF">2022-07-23T06:45:00Z</dcterms:modified>
</cp:coreProperties>
</file>